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B6CDE" w14:textId="5704C54A"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HAZ</w:t>
      </w:r>
      <w:r w:rsidR="005426D1">
        <w:rPr>
          <w:rFonts w:ascii="Arial" w:eastAsia="Times New Roman" w:hAnsi="Arial" w:cs="Arial"/>
          <w:b/>
          <w:bCs/>
          <w:color w:val="000000"/>
          <w:sz w:val="20"/>
          <w:szCs w:val="20"/>
        </w:rPr>
        <w:t>ELWOOD ELEMENTARY SCHOOL 202</w:t>
      </w:r>
      <w:r w:rsidR="004E40F4">
        <w:rPr>
          <w:rFonts w:ascii="Arial" w:eastAsia="Times New Roman" w:hAnsi="Arial" w:cs="Arial"/>
          <w:b/>
          <w:bCs/>
          <w:color w:val="000000"/>
          <w:sz w:val="20"/>
          <w:szCs w:val="20"/>
        </w:rPr>
        <w:t>2-2023</w:t>
      </w:r>
    </w:p>
    <w:p w14:paraId="1F3C6E32"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ENGLISH LANGUAGE ARTS Focus Areas by Grade Level</w:t>
      </w:r>
    </w:p>
    <w:p w14:paraId="6C5C3D11"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299FAB44"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The skills listed below are considered concepts students should learn in the corresponding grade levels.  We also use academic standards as well as student and school data when selecting focus areas to ensure alignment with our students’ academic needs.</w:t>
      </w:r>
    </w:p>
    <w:p w14:paraId="6D7A0D5E"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7E5FBBCA"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English Language Arts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Page 1 of 2</w:t>
      </w:r>
    </w:p>
    <w:tbl>
      <w:tblPr>
        <w:tblW w:w="14400" w:type="dxa"/>
        <w:tblCellMar>
          <w:top w:w="15" w:type="dxa"/>
          <w:left w:w="15" w:type="dxa"/>
          <w:bottom w:w="15" w:type="dxa"/>
          <w:right w:w="15" w:type="dxa"/>
        </w:tblCellMar>
        <w:tblLook w:val="04A0" w:firstRow="1" w:lastRow="0" w:firstColumn="1" w:lastColumn="0" w:noHBand="0" w:noVBand="1"/>
      </w:tblPr>
      <w:tblGrid>
        <w:gridCol w:w="4869"/>
        <w:gridCol w:w="5395"/>
        <w:gridCol w:w="4136"/>
      </w:tblGrid>
      <w:tr w:rsidR="00B9676D" w:rsidRPr="00B9676D" w14:paraId="0F862AE1"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44346" w14:textId="77777777"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14:paraId="538596E4"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 and answer questions about text</w:t>
            </w:r>
          </w:p>
          <w:p w14:paraId="46FA8716"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tell stories, identify characters/setting</w:t>
            </w:r>
          </w:p>
          <w:p w14:paraId="141D442A"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organization and basic features of print</w:t>
            </w:r>
          </w:p>
          <w:p w14:paraId="41CCCBAF"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ological awareness - rhyme, syllables, blending</w:t>
            </w:r>
          </w:p>
          <w:p w14:paraId="68AEDCE7"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ics - know letter names and sounds</w:t>
            </w:r>
          </w:p>
          <w:p w14:paraId="175D6C14"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common high frequency sight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7ECCA"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14:paraId="2914040F"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characters/settings/events</w:t>
            </w:r>
          </w:p>
          <w:p w14:paraId="7FEC84E5"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Phonics - segment sounds and distinguish long and short vowels </w:t>
            </w:r>
          </w:p>
          <w:p w14:paraId="2FB3300A"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and read grade appropriate irregularly spelled words</w:t>
            </w:r>
          </w:p>
          <w:p w14:paraId="0846CA60"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E7714"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14:paraId="71BB0890"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nswer who/what/where/why questions</w:t>
            </w:r>
          </w:p>
          <w:p w14:paraId="2F447566"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the lesson or moral of a story</w:t>
            </w:r>
          </w:p>
          <w:p w14:paraId="705891E9"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 points of view, and cause/effect</w:t>
            </w:r>
          </w:p>
          <w:p w14:paraId="10E278E8"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versions of a story</w:t>
            </w:r>
          </w:p>
          <w:p w14:paraId="5B450710"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istinguish long/short vowels, common prefixes and suffixes, irregular spellings</w:t>
            </w:r>
          </w:p>
          <w:p w14:paraId="022CE628" w14:textId="77777777" w:rsidR="00B9676D" w:rsidRPr="00B9676D" w:rsidRDefault="00B9676D" w:rsidP="00B9676D">
            <w:pPr>
              <w:spacing w:after="0" w:line="240" w:lineRule="auto"/>
              <w:rPr>
                <w:rFonts w:ascii="Times New Roman" w:eastAsia="Times New Roman" w:hAnsi="Times New Roman" w:cs="Times New Roman"/>
                <w:sz w:val="24"/>
                <w:szCs w:val="24"/>
              </w:rPr>
            </w:pPr>
          </w:p>
        </w:tc>
      </w:tr>
      <w:tr w:rsidR="00B9676D" w:rsidRPr="00B9676D" w14:paraId="13EFF14E"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7C2DF"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14:paraId="756BBA47"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answer questions about a text using text evidence to support thoughts</w:t>
            </w:r>
          </w:p>
          <w:p w14:paraId="40D62AC2"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nd understand folktales/fables from diverse cultures with a focus on morals/lessons and character development and character traits</w:t>
            </w:r>
          </w:p>
          <w:p w14:paraId="73331CC8"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characters (traits, motivations/feelings, actions)</w:t>
            </w:r>
          </w:p>
          <w:p w14:paraId="0AE4095D"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Determine main idea and central message </w:t>
            </w:r>
          </w:p>
          <w:p w14:paraId="6947ED0E"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information gained from illustrations to help understand a text</w:t>
            </w:r>
          </w:p>
          <w:p w14:paraId="075E1BBD"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AD97B"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14:paraId="785629E2"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ite evidence for inferences from text</w:t>
            </w:r>
          </w:p>
          <w:p w14:paraId="1C91BA04"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characterization/structures of poetry and drama</w:t>
            </w:r>
          </w:p>
          <w:p w14:paraId="1D99E91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letter sound correspondences, syllabication patterns, and morphology</w:t>
            </w:r>
          </w:p>
          <w:p w14:paraId="3491108C"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ccurately and fluently to support comprehension</w:t>
            </w:r>
          </w:p>
          <w:p w14:paraId="3C348CD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with effective technique, clear sequence, descriptive details, and convey ideas and information clearly</w:t>
            </w:r>
          </w:p>
          <w:p w14:paraId="470D21D3"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point of view (1st and 3rd person)</w:t>
            </w:r>
          </w:p>
          <w:p w14:paraId="5DD77B2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termine and compare/contrast similar themes, topics, and patterns of events</w:t>
            </w:r>
          </w:p>
          <w:p w14:paraId="2E9DAA9E" w14:textId="77777777"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7427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14:paraId="38AEC679"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Quote accurately from a text</w:t>
            </w:r>
          </w:p>
          <w:p w14:paraId="2400DC9C"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texts in the same genre</w:t>
            </w:r>
          </w:p>
          <w:p w14:paraId="501C1F8B"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themes across genres</w:t>
            </w:r>
          </w:p>
          <w:p w14:paraId="61F2ED4A"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context clues, root words, prefixes and suffixes to figure out the meaning of unknown words</w:t>
            </w:r>
          </w:p>
          <w:p w14:paraId="3F8608E6"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two main ideas of a text</w:t>
            </w:r>
          </w:p>
          <w:p w14:paraId="1410314E"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accounts on a topic</w:t>
            </w:r>
          </w:p>
          <w:p w14:paraId="4C403754"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2 or more characters, settings, and events.</w:t>
            </w:r>
          </w:p>
          <w:p w14:paraId="569781FB" w14:textId="2F297F3D" w:rsid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with accuracy and fluency to support comprehension</w:t>
            </w:r>
          </w:p>
          <w:p w14:paraId="660323FF" w14:textId="107A61A5" w:rsidR="00B94E42" w:rsidRPr="00B9676D" w:rsidRDefault="00B94E42" w:rsidP="00B9676D">
            <w:pPr>
              <w:numPr>
                <w:ilvl w:val="0"/>
                <w:numId w:val="6"/>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Recognize figurative language in fiction and poetry.</w:t>
            </w:r>
          </w:p>
          <w:p w14:paraId="0D626CAD" w14:textId="77777777" w:rsidR="00B9676D" w:rsidRPr="00B9676D" w:rsidRDefault="00B9676D" w:rsidP="00B9676D">
            <w:pPr>
              <w:spacing w:after="240" w:line="240" w:lineRule="auto"/>
              <w:rPr>
                <w:rFonts w:ascii="Times New Roman" w:eastAsia="Times New Roman" w:hAnsi="Times New Roman" w:cs="Times New Roman"/>
                <w:sz w:val="24"/>
                <w:szCs w:val="24"/>
              </w:rPr>
            </w:pPr>
          </w:p>
        </w:tc>
      </w:tr>
    </w:tbl>
    <w:p w14:paraId="7709099C" w14:textId="0CC0CB87" w:rsid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bookmarkStart w:id="0" w:name="_GoBack"/>
      <w:bookmarkEnd w:id="0"/>
    </w:p>
    <w:p w14:paraId="7796D290" w14:textId="7018CA22" w:rsidR="0092375E" w:rsidRDefault="0092375E" w:rsidP="00B9676D">
      <w:pPr>
        <w:spacing w:after="240" w:line="240" w:lineRule="auto"/>
        <w:rPr>
          <w:rFonts w:ascii="Times New Roman" w:eastAsia="Times New Roman" w:hAnsi="Times New Roman" w:cs="Times New Roman"/>
          <w:sz w:val="24"/>
          <w:szCs w:val="24"/>
        </w:rPr>
      </w:pPr>
    </w:p>
    <w:p w14:paraId="020F62E1" w14:textId="77777777" w:rsidR="0092375E" w:rsidRPr="00B9676D" w:rsidRDefault="0092375E" w:rsidP="00B9676D">
      <w:pPr>
        <w:spacing w:after="240" w:line="240" w:lineRule="auto"/>
        <w:rPr>
          <w:rFonts w:ascii="Times New Roman" w:eastAsia="Times New Roman" w:hAnsi="Times New Roman" w:cs="Times New Roman"/>
          <w:sz w:val="24"/>
          <w:szCs w:val="24"/>
        </w:rPr>
      </w:pPr>
    </w:p>
    <w:p w14:paraId="30C2A26E" w14:textId="1703F299"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HAZ</w:t>
      </w:r>
      <w:r w:rsidR="005426D1">
        <w:rPr>
          <w:rFonts w:ascii="Arial" w:eastAsia="Times New Roman" w:hAnsi="Arial" w:cs="Arial"/>
          <w:b/>
          <w:bCs/>
          <w:color w:val="000000"/>
          <w:sz w:val="20"/>
          <w:szCs w:val="20"/>
        </w:rPr>
        <w:t>ELWOOD ELEMENTARY SCHOOL 202</w:t>
      </w:r>
      <w:r w:rsidR="004E40F4">
        <w:rPr>
          <w:rFonts w:ascii="Arial" w:eastAsia="Times New Roman" w:hAnsi="Arial" w:cs="Arial"/>
          <w:b/>
          <w:bCs/>
          <w:color w:val="000000"/>
          <w:sz w:val="20"/>
          <w:szCs w:val="20"/>
        </w:rPr>
        <w:t>2-2023</w:t>
      </w:r>
    </w:p>
    <w:p w14:paraId="35DE1A12"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MATH Focus Areas by Grade Level</w:t>
      </w:r>
    </w:p>
    <w:p w14:paraId="249B02A7"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69C17989"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The skills listed below are considered concepts students should learn in the corresponding grade levels.  We also use academic standards as well as student and school data when selecting focus areas to ensure alignment with our students’ academic needs.</w:t>
      </w:r>
    </w:p>
    <w:p w14:paraId="3E6077CD"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15E0D70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Math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 xml:space="preserve">                                  Page 2 of 2</w:t>
      </w:r>
    </w:p>
    <w:tbl>
      <w:tblPr>
        <w:tblW w:w="14400" w:type="dxa"/>
        <w:tblCellMar>
          <w:top w:w="15" w:type="dxa"/>
          <w:left w:w="15" w:type="dxa"/>
          <w:bottom w:w="15" w:type="dxa"/>
          <w:right w:w="15" w:type="dxa"/>
        </w:tblCellMar>
        <w:tblLook w:val="04A0" w:firstRow="1" w:lastRow="0" w:firstColumn="1" w:lastColumn="0" w:noHBand="0" w:noVBand="1"/>
      </w:tblPr>
      <w:tblGrid>
        <w:gridCol w:w="4972"/>
        <w:gridCol w:w="5742"/>
        <w:gridCol w:w="3686"/>
      </w:tblGrid>
      <w:tr w:rsidR="00B9676D" w:rsidRPr="00B9676D" w14:paraId="215FFC65"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6F6EB" w14:textId="77777777"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14:paraId="395B9679"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 quantities of objects, compare sets of objects and represent quantities with numerals within 20</w:t>
            </w:r>
          </w:p>
          <w:p w14:paraId="09A8789A"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odel simple addition/subtraction situations with sets of objects within 10 (and eventually with equations)</w:t>
            </w:r>
          </w:p>
          <w:p w14:paraId="1F275ADA"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Fluently add/subtract within 5 (mentally and orally)</w:t>
            </w:r>
          </w:p>
          <w:p w14:paraId="43D52BCC"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name, and describe basic two dimensional shapes, use basic shapes and spatial reasoning</w:t>
            </w:r>
          </w:p>
          <w:p w14:paraId="63FDF957" w14:textId="0D7E9806"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ote count to 100, cou</w:t>
            </w:r>
            <w:r w:rsidR="004E40F4">
              <w:rPr>
                <w:rFonts w:ascii="Arial" w:eastAsia="Times New Roman" w:hAnsi="Arial" w:cs="Arial"/>
                <w:color w:val="000000"/>
                <w:sz w:val="20"/>
                <w:szCs w:val="20"/>
              </w:rPr>
              <w:t>n</w:t>
            </w:r>
            <w:r w:rsidRPr="00B9676D">
              <w:rPr>
                <w:rFonts w:ascii="Arial" w:eastAsia="Times New Roman" w:hAnsi="Arial" w:cs="Arial"/>
                <w:color w:val="000000"/>
                <w:sz w:val="20"/>
                <w:szCs w:val="20"/>
              </w:rPr>
              <w:t>ting forward and backward from any known number in the known sequence</w:t>
            </w:r>
          </w:p>
          <w:p w14:paraId="21535C58"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numerals within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A585D"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14:paraId="25ECAAB3" w14:textId="77777777"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addition, subtraction, and strategies for addition and subtraction within 20</w:t>
            </w:r>
          </w:p>
          <w:p w14:paraId="035D5060" w14:textId="77777777"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whole number relationships and pl</w:t>
            </w:r>
            <w:r w:rsidR="005426D1">
              <w:rPr>
                <w:rFonts w:ascii="Arial" w:eastAsia="Times New Roman" w:hAnsi="Arial" w:cs="Arial"/>
                <w:color w:val="000000"/>
                <w:sz w:val="20"/>
                <w:szCs w:val="20"/>
              </w:rPr>
              <w:t>ace value, including grouping with</w:t>
            </w:r>
            <w:r w:rsidRPr="00B9676D">
              <w:rPr>
                <w:rFonts w:ascii="Arial" w:eastAsia="Times New Roman" w:hAnsi="Arial" w:cs="Arial"/>
                <w:color w:val="000000"/>
                <w:sz w:val="20"/>
                <w:szCs w:val="20"/>
              </w:rPr>
              <w:t xml:space="preserve"> tens and ones</w:t>
            </w:r>
          </w:p>
          <w:p w14:paraId="2DE120F5" w14:textId="77777777"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A25A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14:paraId="70445368"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basic understanding of base=ten notation</w:t>
            </w:r>
          </w:p>
          <w:p w14:paraId="0840BCC3"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Build fluency with addition/subtraction</w:t>
            </w:r>
          </w:p>
          <w:p w14:paraId="3696419C"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standard units of measure</w:t>
            </w:r>
          </w:p>
          <w:p w14:paraId="3D5FBD10"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and analyze shapes</w:t>
            </w:r>
          </w:p>
          <w:p w14:paraId="1CE4DBEB"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ell time to the nearest 5 minutes</w:t>
            </w:r>
          </w:p>
          <w:p w14:paraId="12D57654"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ing and word problems with money = pennies, nickels, dimes, quarters, dollar bills</w:t>
            </w:r>
          </w:p>
          <w:p w14:paraId="22293196" w14:textId="77777777" w:rsidR="00B9676D" w:rsidRP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p>
        </w:tc>
      </w:tr>
      <w:tr w:rsidR="00B9676D" w:rsidRPr="00B9676D" w14:paraId="42C91622"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26B4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14:paraId="2CBB8D84"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ntinue to develop an understanding of addition and subtraction and strategies adding and subtracting within 1,000</w:t>
            </w:r>
          </w:p>
          <w:p w14:paraId="3230D64C"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multiplication and division and strategies for multiplying and dividing within 100 (also know from memory multiplication and division facts to 100)</w:t>
            </w:r>
          </w:p>
          <w:p w14:paraId="1699F72E"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s with emphasis on halves, fourths, eighths, thirds, and sixths</w:t>
            </w:r>
          </w:p>
          <w:p w14:paraId="2BAC63D3"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understanding of arrays, area and perimeter and strategies for solving problems involving these concepts</w:t>
            </w:r>
          </w:p>
          <w:p w14:paraId="0F7E4D67"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wo-step word problems involving all operations (+, -, x, / )</w:t>
            </w:r>
          </w:p>
          <w:p w14:paraId="7B6C2149"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son with shapes and their attrib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5E88C"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14:paraId="5AF74CF3" w14:textId="77777777"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and fluency with multi-digit multiplication, and develop an understanding of dividing to find quotients involving multi-digit dividends, generalize place value understanding to multi-digit whole numbers</w:t>
            </w:r>
          </w:p>
          <w:p w14:paraId="5C4FFD7D" w14:textId="77777777"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 equivalence, addition/subtraction of fractions with like denominators, and multiplication of fractions by whole numbers</w:t>
            </w:r>
          </w:p>
          <w:p w14:paraId="03BC7DE1" w14:textId="77777777" w:rsidR="00B9676D" w:rsidRPr="00B9676D" w:rsidRDefault="00B9676D" w:rsidP="00B9676D">
            <w:pPr>
              <w:spacing w:after="24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5CF91"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14:paraId="3868DBAC"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29C021D7"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alculate volume of a rectangular prism</w:t>
            </w:r>
          </w:p>
          <w:p w14:paraId="4ADEEC1A"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ultiply multi-digit numbers using the standard algorithm</w:t>
            </w:r>
          </w:p>
          <w:p w14:paraId="651487B8"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decimals</w:t>
            </w:r>
          </w:p>
          <w:p w14:paraId="5FA79BB9"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fractions</w:t>
            </w:r>
          </w:p>
          <w:p w14:paraId="3C0DE80A"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and interpret numerical expressions and analyze patterns</w:t>
            </w:r>
          </w:p>
          <w:p w14:paraId="1592FB8D" w14:textId="7171CD8D" w:rsidR="00B9676D" w:rsidRPr="00B9676D" w:rsidRDefault="00B94E42" w:rsidP="00B94E42">
            <w:pPr>
              <w:numPr>
                <w:ilvl w:val="0"/>
                <w:numId w:val="12"/>
              </w:num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color w:val="000000"/>
                <w:sz w:val="20"/>
                <w:szCs w:val="20"/>
              </w:rPr>
              <w:t>Classify quadrilaterals based on attributes</w:t>
            </w:r>
          </w:p>
        </w:tc>
      </w:tr>
    </w:tbl>
    <w:p w14:paraId="3762DBE3" w14:textId="77777777" w:rsidR="00B84A44" w:rsidRDefault="00B84A44"/>
    <w:sectPr w:rsidR="00B84A44" w:rsidSect="00B9676D">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AC3D8" w14:textId="77777777" w:rsidR="00994ADB" w:rsidRDefault="00994ADB" w:rsidP="00994ADB">
      <w:pPr>
        <w:spacing w:after="0" w:line="240" w:lineRule="auto"/>
      </w:pPr>
      <w:r>
        <w:separator/>
      </w:r>
    </w:p>
  </w:endnote>
  <w:endnote w:type="continuationSeparator" w:id="0">
    <w:p w14:paraId="7907986B" w14:textId="77777777" w:rsidR="00994ADB" w:rsidRDefault="00994ADB" w:rsidP="0099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C8847" w14:textId="77777777" w:rsidR="00994ADB" w:rsidRDefault="00994ADB" w:rsidP="00994ADB">
      <w:pPr>
        <w:spacing w:after="0" w:line="240" w:lineRule="auto"/>
      </w:pPr>
      <w:r>
        <w:separator/>
      </w:r>
    </w:p>
  </w:footnote>
  <w:footnote w:type="continuationSeparator" w:id="0">
    <w:p w14:paraId="02ABED14" w14:textId="77777777" w:rsidR="00994ADB" w:rsidRDefault="00994ADB" w:rsidP="00994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26219"/>
    <w:multiLevelType w:val="multilevel"/>
    <w:tmpl w:val="678C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54EFC"/>
    <w:multiLevelType w:val="multilevel"/>
    <w:tmpl w:val="A8AA2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558D8"/>
    <w:multiLevelType w:val="multilevel"/>
    <w:tmpl w:val="1CD8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53339B"/>
    <w:multiLevelType w:val="multilevel"/>
    <w:tmpl w:val="F8C0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9A0DE3"/>
    <w:multiLevelType w:val="multilevel"/>
    <w:tmpl w:val="D44AA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4C2F34"/>
    <w:multiLevelType w:val="multilevel"/>
    <w:tmpl w:val="54628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F17125"/>
    <w:multiLevelType w:val="multilevel"/>
    <w:tmpl w:val="D0A03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68457D"/>
    <w:multiLevelType w:val="multilevel"/>
    <w:tmpl w:val="FE28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D3A49"/>
    <w:multiLevelType w:val="multilevel"/>
    <w:tmpl w:val="7B06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1D6C3A"/>
    <w:multiLevelType w:val="multilevel"/>
    <w:tmpl w:val="56AC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8A0896"/>
    <w:multiLevelType w:val="multilevel"/>
    <w:tmpl w:val="2290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82D26"/>
    <w:multiLevelType w:val="multilevel"/>
    <w:tmpl w:val="A8AC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8"/>
  </w:num>
  <w:num w:numId="4">
    <w:abstractNumId w:val="0"/>
  </w:num>
  <w:num w:numId="5">
    <w:abstractNumId w:val="1"/>
  </w:num>
  <w:num w:numId="6">
    <w:abstractNumId w:val="7"/>
  </w:num>
  <w:num w:numId="7">
    <w:abstractNumId w:val="10"/>
  </w:num>
  <w:num w:numId="8">
    <w:abstractNumId w:val="2"/>
  </w:num>
  <w:num w:numId="9">
    <w:abstractNumId w:val="4"/>
  </w:num>
  <w:num w:numId="10">
    <w:abstractNumId w:val="3"/>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sTAwMLC0MDI1M7FQ0lEKTi0uzszPAykwrAUA5Fl5LywAAAA="/>
  </w:docVars>
  <w:rsids>
    <w:rsidRoot w:val="00B9676D"/>
    <w:rsid w:val="0016325F"/>
    <w:rsid w:val="001B0F64"/>
    <w:rsid w:val="004E40F4"/>
    <w:rsid w:val="005426D1"/>
    <w:rsid w:val="0092375E"/>
    <w:rsid w:val="00994ADB"/>
    <w:rsid w:val="00AE19D3"/>
    <w:rsid w:val="00B242AB"/>
    <w:rsid w:val="00B84A44"/>
    <w:rsid w:val="00B94E42"/>
    <w:rsid w:val="00B96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8D03B"/>
  <w15:chartTrackingRefBased/>
  <w15:docId w15:val="{BBFFAC19-50B0-4A7E-AF09-0F0F8E6D3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ADB"/>
  </w:style>
  <w:style w:type="paragraph" w:styleId="Footer">
    <w:name w:val="footer"/>
    <w:basedOn w:val="Normal"/>
    <w:link w:val="FooterChar"/>
    <w:uiPriority w:val="99"/>
    <w:unhideWhenUsed/>
    <w:rsid w:val="00994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118486">
      <w:bodyDiv w:val="1"/>
      <w:marLeft w:val="0"/>
      <w:marRight w:val="0"/>
      <w:marTop w:val="0"/>
      <w:marBottom w:val="0"/>
      <w:divBdr>
        <w:top w:val="none" w:sz="0" w:space="0" w:color="auto"/>
        <w:left w:val="none" w:sz="0" w:space="0" w:color="auto"/>
        <w:bottom w:val="none" w:sz="0" w:space="0" w:color="auto"/>
        <w:right w:val="none" w:sz="0" w:space="0" w:color="auto"/>
      </w:divBdr>
      <w:divsChild>
        <w:div w:id="103968422">
          <w:marLeft w:val="0"/>
          <w:marRight w:val="0"/>
          <w:marTop w:val="0"/>
          <w:marBottom w:val="0"/>
          <w:divBdr>
            <w:top w:val="none" w:sz="0" w:space="0" w:color="auto"/>
            <w:left w:val="none" w:sz="0" w:space="0" w:color="auto"/>
            <w:bottom w:val="none" w:sz="0" w:space="0" w:color="auto"/>
            <w:right w:val="none" w:sz="0" w:space="0" w:color="auto"/>
          </w:divBdr>
        </w:div>
        <w:div w:id="633369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C6534F0900744B9FEBC7EA7017F10C" ma:contentTypeVersion="10" ma:contentTypeDescription="Create a new document." ma:contentTypeScope="" ma:versionID="a90da1988b9858720da8dfe2867a56e6">
  <xsd:schema xmlns:xsd="http://www.w3.org/2001/XMLSchema" xmlns:xs="http://www.w3.org/2001/XMLSchema" xmlns:p="http://schemas.microsoft.com/office/2006/metadata/properties" xmlns:ns3="ce32f0ea-ece7-4201-ad7a-fafe965c8b73" targetNamespace="http://schemas.microsoft.com/office/2006/metadata/properties" ma:root="true" ma:fieldsID="367e8926205c65e399f45ace22966084" ns3:_="">
    <xsd:import namespace="ce32f0ea-ece7-4201-ad7a-fafe965c8b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2f0ea-ece7-4201-ad7a-fafe965c8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28D240-6618-4D20-88BD-031CE08D7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2f0ea-ece7-4201-ad7a-fafe965c8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32FF7A-F6CD-4D2E-9F2E-6041A1F6338B}">
  <ds:schemaRefs>
    <ds:schemaRef ds:uri="http://schemas.microsoft.com/sharepoint/v3/contenttype/forms"/>
  </ds:schemaRefs>
</ds:datastoreItem>
</file>

<file path=customXml/itemProps3.xml><?xml version="1.0" encoding="utf-8"?>
<ds:datastoreItem xmlns:ds="http://schemas.openxmlformats.org/officeDocument/2006/customXml" ds:itemID="{079436E5-2EEF-4C8C-997D-22B92A82872A}">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http://purl.org/dc/dcmitype/"/>
    <ds:schemaRef ds:uri="ce32f0ea-ece7-4201-ad7a-fafe965c8b7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aywood County Schools</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Pope</dc:creator>
  <cp:keywords/>
  <dc:description/>
  <cp:lastModifiedBy>Susanne Cauley</cp:lastModifiedBy>
  <cp:revision>3</cp:revision>
  <cp:lastPrinted>2021-08-11T20:07:00Z</cp:lastPrinted>
  <dcterms:created xsi:type="dcterms:W3CDTF">2022-03-28T16:42:00Z</dcterms:created>
  <dcterms:modified xsi:type="dcterms:W3CDTF">2022-06-0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C6534F0900744B9FEBC7EA7017F10C</vt:lpwstr>
  </property>
</Properties>
</file>